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DD5F0" w14:textId="77777777" w:rsidR="005F0349" w:rsidRPr="00CE4F41" w:rsidRDefault="005F0349" w:rsidP="005F0349">
      <w:pPr>
        <w:spacing w:after="350"/>
        <w:jc w:val="right"/>
        <w:rPr>
          <w:rFonts w:ascii="Times New Roman" w:hAnsi="Times New Roman" w:cs="Times New Roman"/>
        </w:rPr>
      </w:pPr>
    </w:p>
    <w:p w14:paraId="041543F0" w14:textId="77777777" w:rsidR="005F0349" w:rsidRPr="00CE4F41" w:rsidRDefault="005F0349" w:rsidP="005F0349">
      <w:pPr>
        <w:spacing w:after="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b/>
          <w:sz w:val="38"/>
          <w:u w:val="single" w:color="000000"/>
        </w:rPr>
        <w:t>Weekly Progress Report (WPR)</w:t>
      </w:r>
      <w:r w:rsidRPr="00CE4F41">
        <w:rPr>
          <w:rFonts w:ascii="Times New Roman" w:eastAsia="Times New Roman" w:hAnsi="Times New Roman" w:cs="Times New Roman"/>
          <w:b/>
          <w:sz w:val="38"/>
        </w:rPr>
        <w:t xml:space="preserve"> </w:t>
      </w:r>
    </w:p>
    <w:p w14:paraId="3EDC094E" w14:textId="77777777" w:rsidR="005F0349" w:rsidRPr="00CE4F41" w:rsidRDefault="005F0349" w:rsidP="005F0349">
      <w:pPr>
        <w:spacing w:after="7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8"/>
        </w:rPr>
        <w:t xml:space="preserve">Domain of Engineering and Technology </w:t>
      </w:r>
    </w:p>
    <w:p w14:paraId="1A5DDB3E" w14:textId="77777777" w:rsidR="005F0349" w:rsidRPr="00CE4F41" w:rsidRDefault="005F0349" w:rsidP="005F0349">
      <w:pPr>
        <w:tabs>
          <w:tab w:val="center" w:pos="4481"/>
          <w:tab w:val="right" w:pos="8962"/>
        </w:tabs>
        <w:spacing w:after="70"/>
        <w:ind w:right="64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</w:rPr>
        <w:tab/>
      </w:r>
      <w:r w:rsidRPr="00CE4F41">
        <w:rPr>
          <w:rFonts w:ascii="Times New Roman" w:eastAsia="Times New Roman" w:hAnsi="Times New Roman" w:cs="Times New Roman"/>
          <w:b/>
          <w:sz w:val="28"/>
        </w:rPr>
        <w:t xml:space="preserve">Amity School of Engineering and Technology </w:t>
      </w:r>
      <w:r>
        <w:rPr>
          <w:rFonts w:ascii="Times New Roman" w:eastAsia="Times New Roman" w:hAnsi="Times New Roman" w:cs="Times New Roman"/>
          <w:b/>
          <w:sz w:val="28"/>
        </w:rPr>
        <w:tab/>
      </w:r>
    </w:p>
    <w:p w14:paraId="1DB08E33" w14:textId="77777777" w:rsidR="005F0349" w:rsidRPr="00CE4F41" w:rsidRDefault="005F0349" w:rsidP="005F0349">
      <w:pPr>
        <w:spacing w:after="206"/>
        <w:ind w:left="495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Arial" w:hAnsi="Times New Roman" w:cs="Times New Roman"/>
          <w:sz w:val="28"/>
        </w:rPr>
        <w:t xml:space="preserve">                         </w:t>
      </w:r>
      <w:r w:rsidRPr="00CE4F41">
        <w:rPr>
          <w:rFonts w:ascii="Times New Roman" w:eastAsia="Times New Roman" w:hAnsi="Times New Roman" w:cs="Times New Roman"/>
          <w:sz w:val="28"/>
        </w:rPr>
        <w:t xml:space="preserve"> </w:t>
      </w:r>
    </w:p>
    <w:p w14:paraId="194C089B" w14:textId="6ECDBA27" w:rsidR="005F0349" w:rsidRPr="00CE4F41" w:rsidRDefault="005F0349" w:rsidP="005F0349">
      <w:pPr>
        <w:tabs>
          <w:tab w:val="center" w:pos="4322"/>
          <w:tab w:val="center" w:pos="6792"/>
        </w:tabs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Week: </w:t>
      </w:r>
      <w:r>
        <w:rPr>
          <w:rFonts w:ascii="Times New Roman" w:eastAsia="Times New Roman" w:hAnsi="Times New Roman" w:cs="Times New Roman"/>
          <w:sz w:val="24"/>
        </w:rPr>
        <w:t>3</w:t>
      </w:r>
      <w:r w:rsidRPr="00CE4F41">
        <w:rPr>
          <w:rFonts w:ascii="Times New Roman" w:eastAsia="Times New Roman" w:hAnsi="Times New Roman" w:cs="Times New Roman"/>
          <w:sz w:val="24"/>
        </w:rPr>
        <w:t xml:space="preserve">                                              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Duration: </w:t>
      </w:r>
      <w:r>
        <w:rPr>
          <w:rFonts w:ascii="Times New Roman" w:hAnsi="Times New Roman" w:cs="Times New Roman"/>
          <w:sz w:val="23"/>
        </w:rPr>
        <w:t>13</w:t>
      </w:r>
      <w:r w:rsidRPr="00CE4F41">
        <w:rPr>
          <w:rFonts w:ascii="Times New Roman" w:hAnsi="Times New Roman" w:cs="Times New Roman"/>
          <w:sz w:val="23"/>
        </w:rPr>
        <w:t xml:space="preserve">/06/2022 to </w:t>
      </w:r>
      <w:r>
        <w:rPr>
          <w:rFonts w:ascii="Times New Roman" w:hAnsi="Times New Roman" w:cs="Times New Roman"/>
          <w:sz w:val="23"/>
        </w:rPr>
        <w:t>19</w:t>
      </w:r>
      <w:r w:rsidRPr="00CE4F41">
        <w:rPr>
          <w:rFonts w:ascii="Times New Roman" w:hAnsi="Times New Roman" w:cs="Times New Roman"/>
          <w:sz w:val="23"/>
        </w:rPr>
        <w:t>/06/2022</w:t>
      </w: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3985"/>
        <w:gridCol w:w="4879"/>
      </w:tblGrid>
      <w:tr w:rsidR="005F0349" w:rsidRPr="00CE4F41" w14:paraId="5DBEAC82" w14:textId="77777777" w:rsidTr="00AF4067">
        <w:trPr>
          <w:trHeight w:val="9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nil"/>
            </w:tcBorders>
            <w:vAlign w:val="center"/>
          </w:tcPr>
          <w:p w14:paraId="14F2E021" w14:textId="77777777" w:rsidR="005F0349" w:rsidRPr="00CE4F41" w:rsidRDefault="005F0349" w:rsidP="00AF4067">
            <w:pPr>
              <w:spacing w:after="75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Student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48CFFD8" w14:textId="77777777" w:rsidR="005F0349" w:rsidRPr="00CE4F41" w:rsidRDefault="005F0349" w:rsidP="00AF4067">
            <w:pPr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87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03FE199" w14:textId="77777777" w:rsidR="005F0349" w:rsidRPr="00CE4F41" w:rsidRDefault="005F0349" w:rsidP="00AF4067">
            <w:pPr>
              <w:rPr>
                <w:rFonts w:ascii="Times New Roman" w:hAnsi="Times New Roman" w:cs="Times New Roman"/>
              </w:rPr>
            </w:pPr>
          </w:p>
        </w:tc>
      </w:tr>
      <w:tr w:rsidR="005F0349" w:rsidRPr="00CE4F41" w14:paraId="7866A21E" w14:textId="77777777" w:rsidTr="00AF406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6ECCFDD" w14:textId="77777777" w:rsidR="005F0349" w:rsidRPr="00CE4F41" w:rsidRDefault="005F0349" w:rsidP="00AF4067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Name of Student: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EF4CEA" w14:textId="77777777" w:rsidR="005F0349" w:rsidRPr="00CE4F41" w:rsidRDefault="005F0349" w:rsidP="00AF4067">
            <w:pPr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Vaibhav Madan</w:t>
            </w:r>
          </w:p>
        </w:tc>
      </w:tr>
      <w:tr w:rsidR="005F0349" w:rsidRPr="00CE4F41" w14:paraId="392DB968" w14:textId="77777777" w:rsidTr="00AF406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4665582" w14:textId="77777777" w:rsidR="005F0349" w:rsidRPr="00CE4F41" w:rsidRDefault="005F0349" w:rsidP="00AF4067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nrolment No.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EB1267" w14:textId="77777777" w:rsidR="005F0349" w:rsidRPr="00CE4F41" w:rsidRDefault="005F0349" w:rsidP="00AF4067">
            <w:pPr>
              <w:ind w:left="10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A2305220394</w:t>
            </w:r>
          </w:p>
        </w:tc>
      </w:tr>
      <w:tr w:rsidR="005F0349" w:rsidRPr="00CE4F41" w14:paraId="06ABD5F0" w14:textId="77777777" w:rsidTr="00AF406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A2EA944" w14:textId="77777777" w:rsidR="005F0349" w:rsidRPr="00CE4F41" w:rsidRDefault="005F0349" w:rsidP="00AF4067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gramme &amp; Semester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20716A" w14:textId="77777777" w:rsidR="005F0349" w:rsidRPr="00CE4F41" w:rsidRDefault="005F0349" w:rsidP="00AF4067">
            <w:pPr>
              <w:ind w:left="103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B.Tech</w:t>
            </w:r>
            <w:proofErr w:type="spellEnd"/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5</w:t>
            </w:r>
            <w:r w:rsidRPr="00CE4F41"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th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Sem </w:t>
            </w:r>
          </w:p>
        </w:tc>
      </w:tr>
      <w:tr w:rsidR="005F0349" w:rsidRPr="00CE4F41" w14:paraId="77455466" w14:textId="77777777" w:rsidTr="00AF4067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93B1748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Title finalized, if yes, give name, if </w:t>
            </w:r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No</w:t>
            </w:r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, give reason(s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AF8D663" w14:textId="3B8D44BE" w:rsidR="005F0349" w:rsidRPr="005F0349" w:rsidRDefault="005F0349" w:rsidP="005F0349">
            <w:pPr>
              <w:ind w:left="3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House Price Prediction model using </w:t>
            </w:r>
            <w:proofErr w:type="gramStart"/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Machin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Learning</w:t>
            </w:r>
            <w:proofErr w:type="gramEnd"/>
          </w:p>
        </w:tc>
      </w:tr>
      <w:tr w:rsidR="005F0349" w:rsidRPr="00CE4F41" w14:paraId="330FFBC2" w14:textId="77777777" w:rsidTr="00AF406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9C3D55A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ynopsis submitted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DCA0C2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Yes </w:t>
            </w:r>
          </w:p>
        </w:tc>
      </w:tr>
      <w:tr w:rsidR="005F0349" w:rsidRPr="00CE4F41" w14:paraId="78FE845E" w14:textId="77777777" w:rsidTr="00AF4067">
        <w:trPr>
          <w:trHeight w:val="53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73A0DAF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Literature review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2B9BA2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5F0349" w:rsidRPr="00CE4F41" w14:paraId="6396E9C3" w14:textId="77777777" w:rsidTr="00AF406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7290747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Technical &amp; Economical Feasibility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C0915D1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5F0349" w:rsidRPr="00CE4F41" w14:paraId="0A0199E7" w14:textId="77777777" w:rsidTr="00AF4067">
        <w:trPr>
          <w:trHeight w:val="526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F92BAD4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Bill of Material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161A74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5F0349" w:rsidRPr="00CE4F41" w14:paraId="0E1EC33D" w14:textId="77777777" w:rsidTr="00AF4067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A79EA83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Progress Schedule (PERT Chart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269B40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5F0349" w:rsidRPr="00CE4F41" w14:paraId="14531C92" w14:textId="77777777" w:rsidTr="00AF406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D34BE98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Design of critical component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80B956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 </w:t>
            </w:r>
          </w:p>
        </w:tc>
      </w:tr>
      <w:tr w:rsidR="005F0349" w:rsidRPr="00CE4F41" w14:paraId="36CDD4C3" w14:textId="77777777" w:rsidTr="00AF406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37BB81F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Fabrication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53681C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</w:t>
            </w:r>
          </w:p>
        </w:tc>
      </w:tr>
      <w:tr w:rsidR="005F0349" w:rsidRPr="00CE4F41" w14:paraId="3948D9B0" w14:textId="77777777" w:rsidTr="00AF406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1680779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xperimental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F35D22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 </w:t>
            </w:r>
          </w:p>
        </w:tc>
      </w:tr>
      <w:tr w:rsidR="005F0349" w:rsidRPr="00CE4F41" w14:paraId="1A8DAE16" w14:textId="77777777" w:rsidTr="00AF4067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AD403D6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sult and Analysi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A40CD8" w14:textId="32F72697" w:rsidR="005F0349" w:rsidRPr="001D38E8" w:rsidRDefault="001D38E8" w:rsidP="00AF4067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1D38E8">
              <w:rPr>
                <w:rFonts w:ascii="Times New Roman" w:hAnsi="Times New Roman" w:cs="Times New Roman"/>
              </w:rPr>
              <w:t>Completed with Linear Regression Model will be working on Random Forest Regressor now.</w:t>
            </w:r>
          </w:p>
        </w:tc>
      </w:tr>
      <w:tr w:rsidR="005F0349" w:rsidRPr="00CE4F41" w14:paraId="44BE08C9" w14:textId="77777777" w:rsidTr="00AF4067">
        <w:trPr>
          <w:trHeight w:val="531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85C3FF5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port writing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0E7C2A" w14:textId="77777777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In progress</w:t>
            </w:r>
          </w:p>
        </w:tc>
      </w:tr>
      <w:tr w:rsidR="005F0349" w:rsidRPr="00CE4F41" w14:paraId="797A2BFF" w14:textId="77777777" w:rsidTr="00AF4067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963E355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ignature of student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150554" w14:textId="35931088" w:rsidR="005F0349" w:rsidRPr="00CE4F41" w:rsidRDefault="005F0349" w:rsidP="00AF4067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Vaibhav Madan</w:t>
            </w:r>
          </w:p>
        </w:tc>
      </w:tr>
    </w:tbl>
    <w:p w14:paraId="5EF6D696" w14:textId="77777777" w:rsidR="005F0349" w:rsidRPr="00CE4F41" w:rsidRDefault="005F0349" w:rsidP="005F0349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 </w:t>
      </w:r>
    </w:p>
    <w:p w14:paraId="3E93298F" w14:textId="77777777" w:rsidR="005F0349" w:rsidRPr="00CE4F41" w:rsidRDefault="005F0349" w:rsidP="005F0349">
      <w:pPr>
        <w:spacing w:after="75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2EAE3076" w14:textId="77777777" w:rsidR="005F0349" w:rsidRPr="00CE4F41" w:rsidRDefault="005F0349" w:rsidP="005F0349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6B85ECB7" w14:textId="77777777" w:rsidR="005F0349" w:rsidRPr="00CE4F41" w:rsidRDefault="005F0349" w:rsidP="005F0349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0BD71E1F" w14:textId="77777777" w:rsidR="005F0349" w:rsidRDefault="005F0349" w:rsidP="005F0349">
      <w:pPr>
        <w:spacing w:after="85" w:line="253" w:lineRule="auto"/>
        <w:ind w:left="-5" w:right="41" w:hanging="10"/>
        <w:rPr>
          <w:rFonts w:ascii="Times New Roman" w:eastAsia="Times New Roman" w:hAnsi="Times New Roman" w:cs="Times New Roman"/>
          <w:sz w:val="24"/>
        </w:rPr>
      </w:pPr>
    </w:p>
    <w:p w14:paraId="56AB45A1" w14:textId="77777777" w:rsidR="005F0349" w:rsidRPr="00CE4F41" w:rsidRDefault="005F0349" w:rsidP="005F0349">
      <w:pPr>
        <w:spacing w:after="85" w:line="253" w:lineRule="auto"/>
        <w:ind w:left="-5" w:right="41" w:hanging="10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ork done in this week: </w:t>
      </w:r>
    </w:p>
    <w:p w14:paraId="022DE160" w14:textId="5EE735F4" w:rsidR="005F0349" w:rsidRPr="001D38E8" w:rsidRDefault="001D38E8" w:rsidP="001D38E8">
      <w:pPr>
        <w:pStyle w:val="ListParagraph"/>
        <w:numPr>
          <w:ilvl w:val="0"/>
          <w:numId w:val="1"/>
        </w:numPr>
        <w:spacing w:after="7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ar Regression Model completed</w:t>
      </w:r>
    </w:p>
    <w:p w14:paraId="352BC6EA" w14:textId="77777777" w:rsidR="005F0349" w:rsidRPr="00CE4F41" w:rsidRDefault="005F0349" w:rsidP="005F0349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top w:w="36" w:type="dxa"/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8864"/>
      </w:tblGrid>
      <w:tr w:rsidR="005F0349" w:rsidRPr="00CE4F41" w14:paraId="60C45DB0" w14:textId="77777777" w:rsidTr="00AF4067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B7ACAD6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Guide (strike off whichever is not applicable)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5F0349" w:rsidRPr="00CE4F41" w14:paraId="25902619" w14:textId="77777777" w:rsidTr="00AF4067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84B2325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satisfactory </w:t>
            </w:r>
          </w:p>
        </w:tc>
      </w:tr>
      <w:tr w:rsidR="005F0349" w:rsidRPr="00CE4F41" w14:paraId="289C1915" w14:textId="77777777" w:rsidTr="00AF4067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61256E3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unsatisfactory </w:t>
            </w:r>
          </w:p>
        </w:tc>
      </w:tr>
      <w:tr w:rsidR="005F0349" w:rsidRPr="00CE4F41" w14:paraId="17AA92D2" w14:textId="77777777" w:rsidTr="00AF4067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77B1393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A warning to be issued to student  </w:t>
            </w:r>
          </w:p>
        </w:tc>
      </w:tr>
      <w:tr w:rsidR="005F0349" w:rsidRPr="00CE4F41" w14:paraId="7AE69F82" w14:textId="77777777" w:rsidTr="00AF4067">
        <w:trPr>
          <w:trHeight w:val="526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5CF4069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tudent was not well  </w:t>
            </w:r>
          </w:p>
        </w:tc>
      </w:tr>
      <w:tr w:rsidR="005F0349" w:rsidRPr="00CE4F41" w14:paraId="38262523" w14:textId="77777777" w:rsidTr="00AF4067">
        <w:trPr>
          <w:trHeight w:val="158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</w:tcPr>
          <w:p w14:paraId="7C82343C" w14:textId="77777777" w:rsidR="005F0349" w:rsidRPr="00CE4F41" w:rsidRDefault="005F0349" w:rsidP="00AF4067">
            <w:pPr>
              <w:spacing w:after="8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  <w:p w14:paraId="2A1AE54C" w14:textId="77777777" w:rsidR="005F0349" w:rsidRPr="00CE4F41" w:rsidRDefault="005F0349" w:rsidP="00AF4067">
            <w:pPr>
              <w:spacing w:after="75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64DB660E" w14:textId="77777777" w:rsidR="005F0349" w:rsidRPr="00CE4F41" w:rsidRDefault="005F0349" w:rsidP="00AF4067">
            <w:pPr>
              <w:spacing w:after="90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:                                                                                            Signature of Guide </w:t>
            </w:r>
          </w:p>
          <w:p w14:paraId="4FE711EF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6EA7D869" w14:textId="77777777" w:rsidR="005F0349" w:rsidRPr="00CE4F41" w:rsidRDefault="005F0349" w:rsidP="00AF4067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</w:tbl>
    <w:p w14:paraId="2A6B8642" w14:textId="77777777" w:rsidR="005F0349" w:rsidRPr="00CE4F41" w:rsidRDefault="005F0349" w:rsidP="005F0349">
      <w:pPr>
        <w:spacing w:after="200"/>
        <w:jc w:val="right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7A0A63F2" w14:textId="77777777" w:rsidR="005F0349" w:rsidRPr="00CE4F41" w:rsidRDefault="005F0349" w:rsidP="005F0349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hAnsi="Times New Roman" w:cs="Times New Roman"/>
        </w:rPr>
        <w:t xml:space="preserve"> </w:t>
      </w:r>
    </w:p>
    <w:p w14:paraId="7BA9302C" w14:textId="77777777" w:rsidR="005F0349" w:rsidRPr="00CE4F41" w:rsidRDefault="005F0349" w:rsidP="005F0349">
      <w:pPr>
        <w:rPr>
          <w:rFonts w:ascii="Times New Roman" w:hAnsi="Times New Roman" w:cs="Times New Roman"/>
        </w:rPr>
      </w:pPr>
    </w:p>
    <w:p w14:paraId="7D5EBB49" w14:textId="77777777" w:rsidR="009D3E10" w:rsidRDefault="009D3E10"/>
    <w:sectPr w:rsidR="009D3E10" w:rsidSect="002D54C3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431B0"/>
    <w:multiLevelType w:val="hybridMultilevel"/>
    <w:tmpl w:val="D4928CF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615066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YwM7A0MjIyNTFR0lEKTi0uzszPAykwrAUAkNtxUCwAAAA="/>
  </w:docVars>
  <w:rsids>
    <w:rsidRoot w:val="004364FD"/>
    <w:rsid w:val="001D38E8"/>
    <w:rsid w:val="002D54C3"/>
    <w:rsid w:val="004364FD"/>
    <w:rsid w:val="005F0349"/>
    <w:rsid w:val="0068459B"/>
    <w:rsid w:val="009D3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8BF4B"/>
  <w15:chartTrackingRefBased/>
  <w15:docId w15:val="{F6E0D05F-646E-4828-B2BB-1F2641CB9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349"/>
    <w:rPr>
      <w:rFonts w:ascii="Calibri" w:eastAsia="Calibri" w:hAnsi="Calibri" w:cs="Calibri"/>
      <w:color w:val="00000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5F0349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F03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MADAN</dc:creator>
  <cp:keywords/>
  <dc:description/>
  <cp:lastModifiedBy>VAIBHAV MADAN</cp:lastModifiedBy>
  <cp:revision>2</cp:revision>
  <dcterms:created xsi:type="dcterms:W3CDTF">2022-06-20T10:04:00Z</dcterms:created>
  <dcterms:modified xsi:type="dcterms:W3CDTF">2022-06-20T10:18:00Z</dcterms:modified>
</cp:coreProperties>
</file>